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67D897" w14:textId="77777777" w:rsidR="00481DA8" w:rsidRDefault="00481DA8" w:rsidP="00481DA8">
      <w:pPr>
        <w:pStyle w:val="Heading1"/>
        <w:rPr>
          <w:sz w:val="32"/>
        </w:rPr>
      </w:pPr>
    </w:p>
    <w:p w14:paraId="2BED05E1" w14:textId="77777777" w:rsidR="00481DA8" w:rsidRDefault="00481DA8" w:rsidP="00481DA8">
      <w:pPr>
        <w:jc w:val="center"/>
        <w:rPr>
          <w:b/>
          <w:sz w:val="32"/>
        </w:rPr>
      </w:pPr>
      <w:r>
        <w:rPr>
          <w:b/>
          <w:sz w:val="32"/>
        </w:rPr>
        <w:t>MILESTONE EVALUATION SHEET</w:t>
      </w:r>
    </w:p>
    <w:p w14:paraId="3F07474E" w14:textId="77777777" w:rsidR="00481DA8" w:rsidRDefault="00481DA8" w:rsidP="00481DA8">
      <w:pPr>
        <w:jc w:val="center"/>
        <w:rPr>
          <w:b/>
        </w:rPr>
      </w:pPr>
    </w:p>
    <w:p w14:paraId="15474884" w14:textId="77777777" w:rsidR="00481DA8" w:rsidRDefault="00481DA8" w:rsidP="00481DA8">
      <w:pPr>
        <w:jc w:val="center"/>
        <w:rPr>
          <w:b/>
          <w:sz w:val="32"/>
        </w:rPr>
      </w:pPr>
      <w:r>
        <w:rPr>
          <w:b/>
          <w:sz w:val="32"/>
        </w:rPr>
        <w:t>MILESTONE NO.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158"/>
        <w:gridCol w:w="1260"/>
      </w:tblGrid>
      <w:tr w:rsidR="00481DA8" w14:paraId="1DD31B37" w14:textId="77777777" w:rsidTr="007A47D0">
        <w:tc>
          <w:tcPr>
            <w:tcW w:w="4158" w:type="dxa"/>
          </w:tcPr>
          <w:p w14:paraId="6AB5A6E0" w14:textId="77777777" w:rsidR="00481DA8" w:rsidRDefault="00481DA8" w:rsidP="007A47D0">
            <w:pPr>
              <w:jc w:val="center"/>
              <w:rPr>
                <w:b/>
                <w:sz w:val="32"/>
              </w:rPr>
            </w:pP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pct5" w:color="auto" w:fill="auto"/>
          </w:tcPr>
          <w:p w14:paraId="55CFBEAF" w14:textId="77777777" w:rsidR="00481DA8" w:rsidRDefault="00481DA8" w:rsidP="007A47D0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11</w:t>
            </w:r>
          </w:p>
        </w:tc>
      </w:tr>
      <w:tr w:rsidR="00481DA8" w14:paraId="10AD0F8A" w14:textId="77777777" w:rsidTr="007A47D0">
        <w:tc>
          <w:tcPr>
            <w:tcW w:w="4158" w:type="dxa"/>
          </w:tcPr>
          <w:p w14:paraId="46C7C613" w14:textId="77777777" w:rsidR="00481DA8" w:rsidRDefault="00481DA8" w:rsidP="007A47D0">
            <w:pPr>
              <w:jc w:val="center"/>
              <w:rPr>
                <w:b/>
                <w:sz w:val="32"/>
              </w:rPr>
            </w:pPr>
          </w:p>
        </w:tc>
        <w:tc>
          <w:tcPr>
            <w:tcW w:w="1260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</w:tcPr>
          <w:p w14:paraId="7906B079" w14:textId="77777777" w:rsidR="00481DA8" w:rsidRDefault="00481DA8" w:rsidP="007A47D0">
            <w:pPr>
              <w:jc w:val="center"/>
              <w:rPr>
                <w:b/>
                <w:sz w:val="32"/>
              </w:rPr>
            </w:pPr>
          </w:p>
        </w:tc>
      </w:tr>
    </w:tbl>
    <w:p w14:paraId="5A39E517" w14:textId="77777777" w:rsidR="00481DA8" w:rsidRDefault="00481DA8" w:rsidP="00481DA8">
      <w:pPr>
        <w:jc w:val="center"/>
        <w:rPr>
          <w:b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78"/>
        <w:gridCol w:w="6498"/>
      </w:tblGrid>
      <w:tr w:rsidR="00481DA8" w14:paraId="29912F55" w14:textId="77777777" w:rsidTr="007A47D0">
        <w:tc>
          <w:tcPr>
            <w:tcW w:w="30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auto"/>
            <w:hideMark/>
          </w:tcPr>
          <w:p w14:paraId="7A1699E4" w14:textId="77777777" w:rsidR="00481DA8" w:rsidRDefault="00481DA8" w:rsidP="007A47D0">
            <w:pPr>
              <w:tabs>
                <w:tab w:val="left" w:pos="432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DATE:11/20/2018</w:t>
            </w:r>
          </w:p>
        </w:tc>
        <w:tc>
          <w:tcPr>
            <w:tcW w:w="6498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pct5" w:color="auto" w:fill="auto"/>
            <w:hideMark/>
          </w:tcPr>
          <w:p w14:paraId="501AA74E" w14:textId="77777777" w:rsidR="00481DA8" w:rsidRDefault="00481DA8" w:rsidP="007A47D0">
            <w:pPr>
              <w:tabs>
                <w:tab w:val="left" w:pos="432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COURSE NO.: ISMG 6060</w:t>
            </w:r>
          </w:p>
        </w:tc>
      </w:tr>
      <w:tr w:rsidR="00481DA8" w14:paraId="0664FDAB" w14:textId="77777777" w:rsidTr="007A47D0">
        <w:tc>
          <w:tcPr>
            <w:tcW w:w="3078" w:type="dxa"/>
            <w:tcBorders>
              <w:top w:val="nil"/>
              <w:left w:val="nil"/>
              <w:bottom w:val="nil"/>
              <w:right w:val="nil"/>
            </w:tcBorders>
          </w:tcPr>
          <w:p w14:paraId="41D19B1B" w14:textId="77777777" w:rsidR="00481DA8" w:rsidRDefault="00481DA8" w:rsidP="007A47D0">
            <w:pPr>
              <w:tabs>
                <w:tab w:val="left" w:pos="4320"/>
              </w:tabs>
              <w:rPr>
                <w:b/>
                <w:sz w:val="28"/>
              </w:rPr>
            </w:pPr>
          </w:p>
        </w:tc>
        <w:tc>
          <w:tcPr>
            <w:tcW w:w="649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auto"/>
            <w:hideMark/>
          </w:tcPr>
          <w:p w14:paraId="213842BD" w14:textId="77777777" w:rsidR="00481DA8" w:rsidRDefault="00481DA8" w:rsidP="007A47D0">
            <w:pPr>
              <w:tabs>
                <w:tab w:val="left" w:pos="432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INSTRUCTOR: Ersin </w:t>
            </w:r>
            <w:proofErr w:type="spellStart"/>
            <w:r>
              <w:rPr>
                <w:b/>
                <w:sz w:val="28"/>
              </w:rPr>
              <w:t>Dencelli</w:t>
            </w:r>
            <w:proofErr w:type="spellEnd"/>
          </w:p>
        </w:tc>
      </w:tr>
    </w:tbl>
    <w:p w14:paraId="6B6434A7" w14:textId="77777777" w:rsidR="00481DA8" w:rsidRDefault="00481DA8" w:rsidP="00481DA8">
      <w:pPr>
        <w:rPr>
          <w:b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708"/>
        <w:gridCol w:w="5868"/>
      </w:tblGrid>
      <w:tr w:rsidR="00481DA8" w14:paraId="7EFBBD2B" w14:textId="77777777" w:rsidTr="007A47D0">
        <w:tc>
          <w:tcPr>
            <w:tcW w:w="3708" w:type="dxa"/>
            <w:tcBorders>
              <w:top w:val="single" w:sz="18" w:space="0" w:color="auto"/>
              <w:left w:val="single" w:sz="18" w:space="0" w:color="auto"/>
              <w:bottom w:val="nil"/>
              <w:right w:val="single" w:sz="6" w:space="0" w:color="auto"/>
            </w:tcBorders>
            <w:shd w:val="pct20" w:color="auto" w:fill="auto"/>
            <w:hideMark/>
          </w:tcPr>
          <w:p w14:paraId="7E44D8F5" w14:textId="77777777" w:rsidR="00481DA8" w:rsidRDefault="00481DA8" w:rsidP="007A47D0">
            <w:pPr>
              <w:tabs>
                <w:tab w:val="left" w:pos="216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EAM NO. OR NAME</w:t>
            </w:r>
          </w:p>
        </w:tc>
        <w:tc>
          <w:tcPr>
            <w:tcW w:w="5868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pct20" w:color="auto" w:fill="auto"/>
            <w:hideMark/>
          </w:tcPr>
          <w:p w14:paraId="32443D98" w14:textId="77777777" w:rsidR="00481DA8" w:rsidRDefault="00481DA8" w:rsidP="007A47D0">
            <w:pPr>
              <w:tabs>
                <w:tab w:val="left" w:pos="216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EAM MEMBERS</w:t>
            </w:r>
          </w:p>
        </w:tc>
      </w:tr>
      <w:tr w:rsidR="00481DA8" w14:paraId="0E10C2C3" w14:textId="77777777" w:rsidTr="007A47D0">
        <w:tc>
          <w:tcPr>
            <w:tcW w:w="3708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pct10" w:color="auto" w:fill="auto"/>
          </w:tcPr>
          <w:p w14:paraId="1A95095E" w14:textId="77777777" w:rsidR="00481DA8" w:rsidRDefault="00481DA8" w:rsidP="007A47D0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nil"/>
              <w:left w:val="nil"/>
              <w:bottom w:val="single" w:sz="6" w:space="0" w:color="auto"/>
              <w:right w:val="single" w:sz="12" w:space="0" w:color="auto"/>
            </w:tcBorders>
          </w:tcPr>
          <w:p w14:paraId="6295209B" w14:textId="77777777" w:rsidR="00481DA8" w:rsidRDefault="00481DA8" w:rsidP="007A47D0">
            <w:pPr>
              <w:tabs>
                <w:tab w:val="left" w:pos="216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Yash Nigam</w:t>
            </w:r>
          </w:p>
        </w:tc>
      </w:tr>
      <w:tr w:rsidR="00481DA8" w14:paraId="6FB187E1" w14:textId="77777777" w:rsidTr="007A47D0">
        <w:tc>
          <w:tcPr>
            <w:tcW w:w="3708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shd w:val="pct10" w:color="auto" w:fill="auto"/>
          </w:tcPr>
          <w:p w14:paraId="340C6E42" w14:textId="77777777" w:rsidR="00481DA8" w:rsidRDefault="00481DA8" w:rsidP="007A47D0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5BEEB563" w14:textId="77777777" w:rsidR="00481DA8" w:rsidRDefault="00481DA8" w:rsidP="007A47D0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</w:tr>
      <w:tr w:rsidR="00481DA8" w14:paraId="3E659DD1" w14:textId="77777777" w:rsidTr="007A47D0">
        <w:tc>
          <w:tcPr>
            <w:tcW w:w="3708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shd w:val="pct10" w:color="auto" w:fill="auto"/>
          </w:tcPr>
          <w:p w14:paraId="08B6B8AE" w14:textId="77777777" w:rsidR="00481DA8" w:rsidRDefault="00481DA8" w:rsidP="007A47D0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4D79B17" w14:textId="77777777" w:rsidR="00481DA8" w:rsidRDefault="00481DA8" w:rsidP="007A47D0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</w:tr>
      <w:tr w:rsidR="00481DA8" w14:paraId="250D4AAD" w14:textId="77777777" w:rsidTr="007A47D0">
        <w:tc>
          <w:tcPr>
            <w:tcW w:w="3708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shd w:val="pct10" w:color="auto" w:fill="auto"/>
          </w:tcPr>
          <w:p w14:paraId="5B643A4F" w14:textId="77777777" w:rsidR="00481DA8" w:rsidRDefault="00481DA8" w:rsidP="007A47D0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2F1DCB4E" w14:textId="77777777" w:rsidR="00481DA8" w:rsidRDefault="00481DA8" w:rsidP="007A47D0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</w:tr>
      <w:tr w:rsidR="00481DA8" w14:paraId="1EA81589" w14:textId="77777777" w:rsidTr="007A47D0">
        <w:tc>
          <w:tcPr>
            <w:tcW w:w="3708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10" w:color="auto" w:fill="auto"/>
          </w:tcPr>
          <w:p w14:paraId="09F69270" w14:textId="77777777" w:rsidR="00481DA8" w:rsidRDefault="00481DA8" w:rsidP="007A47D0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35C8005" w14:textId="77777777" w:rsidR="00481DA8" w:rsidRDefault="00481DA8" w:rsidP="007A47D0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</w:tr>
    </w:tbl>
    <w:p w14:paraId="314EFAD1" w14:textId="77777777" w:rsidR="00481DA8" w:rsidRDefault="00481DA8" w:rsidP="00481DA8">
      <w:pPr>
        <w:tabs>
          <w:tab w:val="left" w:pos="2160"/>
        </w:tabs>
        <w:rPr>
          <w:b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481DA8" w14:paraId="1393C0BB" w14:textId="77777777" w:rsidTr="007A47D0">
        <w:tc>
          <w:tcPr>
            <w:tcW w:w="957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hideMark/>
          </w:tcPr>
          <w:p w14:paraId="3DF8F9CB" w14:textId="77777777" w:rsidR="00481DA8" w:rsidRDefault="00481DA8" w:rsidP="007A47D0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Student comments:</w:t>
            </w:r>
          </w:p>
        </w:tc>
      </w:tr>
      <w:tr w:rsidR="00481DA8" w14:paraId="3C0AB5AF" w14:textId="77777777" w:rsidTr="007A47D0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26559390" w14:textId="77777777" w:rsidR="00481DA8" w:rsidRDefault="00481DA8" w:rsidP="007A47D0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  <w:tr w:rsidR="00481DA8" w14:paraId="5946F96A" w14:textId="77777777" w:rsidTr="007A47D0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01E8C129" w14:textId="77777777" w:rsidR="00481DA8" w:rsidRDefault="00481DA8" w:rsidP="007A47D0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  <w:tr w:rsidR="00481DA8" w14:paraId="016DC491" w14:textId="77777777" w:rsidTr="007A47D0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12DB4835" w14:textId="77777777" w:rsidR="00481DA8" w:rsidRDefault="00481DA8" w:rsidP="007A47D0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  <w:tr w:rsidR="00481DA8" w14:paraId="77BA449D" w14:textId="77777777" w:rsidTr="007A47D0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6B1AA1B3" w14:textId="77777777" w:rsidR="00481DA8" w:rsidRDefault="00481DA8" w:rsidP="007A47D0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  <w:tr w:rsidR="00481DA8" w14:paraId="2476A94E" w14:textId="77777777" w:rsidTr="007A47D0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3FE738B1" w14:textId="77777777" w:rsidR="00481DA8" w:rsidRDefault="00481DA8" w:rsidP="007A47D0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</w:tbl>
    <w:p w14:paraId="7749E85A" w14:textId="77777777" w:rsidR="00481DA8" w:rsidRDefault="00481DA8" w:rsidP="00481DA8">
      <w:pPr>
        <w:tabs>
          <w:tab w:val="left" w:pos="2160"/>
          <w:tab w:val="left" w:pos="5940"/>
        </w:tabs>
        <w:rPr>
          <w:b/>
        </w:rPr>
      </w:pPr>
    </w:p>
    <w:tbl>
      <w:tblPr>
        <w:tblW w:w="95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481DA8" w14:paraId="3500EC3B" w14:textId="77777777" w:rsidTr="00794C66">
        <w:tc>
          <w:tcPr>
            <w:tcW w:w="957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hideMark/>
          </w:tcPr>
          <w:p w14:paraId="025D317E" w14:textId="77777777" w:rsidR="00481DA8" w:rsidRDefault="00481DA8" w:rsidP="007A47D0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Instructor comments:</w:t>
            </w:r>
          </w:p>
          <w:tbl>
            <w:tblPr>
              <w:tblW w:w="8160" w:type="dxa"/>
              <w:tblLayout w:type="fixed"/>
              <w:tblLook w:val="04A0" w:firstRow="1" w:lastRow="0" w:firstColumn="1" w:lastColumn="0" w:noHBand="0" w:noVBand="1"/>
            </w:tblPr>
            <w:tblGrid>
              <w:gridCol w:w="8160"/>
            </w:tblGrid>
            <w:tr w:rsidR="008B4E55" w:rsidRPr="008B4E55" w14:paraId="3CA8868A" w14:textId="77777777" w:rsidTr="008B4E55">
              <w:trPr>
                <w:trHeight w:val="300"/>
              </w:trPr>
              <w:tc>
                <w:tcPr>
                  <w:tcW w:w="8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10663915" w14:textId="77777777" w:rsidR="008B4E55" w:rsidRPr="008B4E55" w:rsidRDefault="008B4E55" w:rsidP="008B4E55">
                  <w:pP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  <w:lang w:eastAsia="zh-CN"/>
                    </w:rPr>
                  </w:pPr>
                  <w:r w:rsidRPr="008B4E55"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  <w:lang w:eastAsia="zh-CN"/>
                    </w:rPr>
                    <w:t>Deployment Diagram</w:t>
                  </w:r>
                </w:p>
              </w:tc>
            </w:tr>
            <w:tr w:rsidR="008B4E55" w:rsidRPr="008B4E55" w14:paraId="7273481D" w14:textId="77777777" w:rsidTr="008B4E55">
              <w:trPr>
                <w:trHeight w:val="600"/>
              </w:trPr>
              <w:tc>
                <w:tcPr>
                  <w:tcW w:w="8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83E208B" w14:textId="77777777" w:rsidR="008B4E55" w:rsidRPr="008B4E55" w:rsidRDefault="008B4E55" w:rsidP="008B4E5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 w:rsidRPr="008B4E55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  <w:t>Need to lay out a layout a three-tiered architecture design, not a network model. See Patterson Superstore case study Chapter 11 as an example.</w:t>
                  </w:r>
                </w:p>
              </w:tc>
            </w:tr>
          </w:tbl>
          <w:p w14:paraId="6963CEC9" w14:textId="63BDC5E1" w:rsidR="008B4E55" w:rsidRDefault="008B4E55" w:rsidP="007A47D0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</w:tbl>
    <w:p w14:paraId="73A0B776" w14:textId="2EC7D252" w:rsidR="00481DA8" w:rsidRDefault="00481DA8" w:rsidP="00481DA8">
      <w:pPr>
        <w:tabs>
          <w:tab w:val="left" w:pos="2160"/>
          <w:tab w:val="left" w:pos="5940"/>
        </w:tabs>
        <w:jc w:val="right"/>
        <w:rPr>
          <w:b/>
          <w:sz w:val="32"/>
        </w:rPr>
      </w:pPr>
      <w:r>
        <w:rPr>
          <w:b/>
          <w:sz w:val="96"/>
        </w:rPr>
        <w:t>Score</w:t>
      </w:r>
      <w:r>
        <w:rPr>
          <w:b/>
          <w:sz w:val="72"/>
        </w:rPr>
        <w:t xml:space="preserve">: </w:t>
      </w:r>
      <w:r w:rsidR="008B4E55">
        <w:rPr>
          <w:b/>
          <w:sz w:val="72"/>
        </w:rPr>
        <w:t>8.5</w:t>
      </w:r>
      <w:bookmarkStart w:id="0" w:name="_GoBack"/>
      <w:bookmarkEnd w:id="0"/>
      <w:r>
        <w:rPr>
          <w:b/>
          <w:sz w:val="72"/>
        </w:rPr>
        <w:t xml:space="preserve"> </w:t>
      </w:r>
    </w:p>
    <w:p w14:paraId="77AB2618" w14:textId="77777777" w:rsidR="00481DA8" w:rsidRDefault="00481DA8">
      <w:pPr>
        <w:rPr>
          <w:b/>
          <w:sz w:val="24"/>
          <w:szCs w:val="24"/>
        </w:rPr>
      </w:pPr>
    </w:p>
    <w:p w14:paraId="7BE16D36" w14:textId="77777777" w:rsidR="00481DA8" w:rsidRDefault="00481DA8">
      <w:pPr>
        <w:rPr>
          <w:b/>
          <w:sz w:val="24"/>
          <w:szCs w:val="24"/>
        </w:rPr>
      </w:pPr>
      <w:r>
        <w:rPr>
          <w:b/>
          <w:sz w:val="24"/>
          <w:szCs w:val="24"/>
        </w:rPr>
        <w:t>Deployment Diagram</w:t>
      </w:r>
    </w:p>
    <w:p w14:paraId="1227B29F" w14:textId="77777777" w:rsidR="006C6264" w:rsidRDefault="006C6264">
      <w:pPr>
        <w:rPr>
          <w:b/>
          <w:sz w:val="24"/>
          <w:szCs w:val="24"/>
        </w:rPr>
      </w:pPr>
    </w:p>
    <w:p w14:paraId="17FC36EF" w14:textId="77777777" w:rsidR="006C6264" w:rsidRDefault="006C6264">
      <w:pPr>
        <w:rPr>
          <w:b/>
          <w:sz w:val="24"/>
          <w:szCs w:val="24"/>
        </w:rPr>
      </w:pPr>
    </w:p>
    <w:p w14:paraId="41D43901" w14:textId="77777777" w:rsidR="00481DA8" w:rsidRPr="006C6264" w:rsidRDefault="006C6264">
      <w:pPr>
        <w:rPr>
          <w:b/>
          <w:i/>
          <w:sz w:val="24"/>
          <w:szCs w:val="24"/>
        </w:rPr>
      </w:pPr>
      <w:r w:rsidRPr="006C6264">
        <w:rPr>
          <w:b/>
          <w:i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90AF0F2" wp14:editId="73CA3925">
                <wp:simplePos x="0" y="0"/>
                <wp:positionH relativeFrom="column">
                  <wp:posOffset>-548640</wp:posOffset>
                </wp:positionH>
                <wp:positionV relativeFrom="paragraph">
                  <wp:posOffset>190500</wp:posOffset>
                </wp:positionV>
                <wp:extent cx="5097780" cy="0"/>
                <wp:effectExtent l="0" t="0" r="2667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97780" cy="0"/>
                        </a:xfrm>
                        <a:prstGeom prst="line">
                          <a:avLst/>
                        </a:prstGeom>
                        <a:ln>
                          <a:prstDash val="lgDashDot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FFB81E" id="Straight Connector 2" o:spid="_x0000_s1026" style="position:absolute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3.2pt,15pt" to="358.2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" strokecolor="#5b9bd5 [3204]" strokeweight=".5pt">
                <v:stroke dashstyle="longDashDotDot" joinstyle="miter"/>
              </v:line>
            </w:pict>
          </mc:Fallback>
        </mc:AlternateContent>
      </w:r>
      <w:r w:rsidRPr="006C6264">
        <w:rPr>
          <w:b/>
          <w:i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FFF3A5A" wp14:editId="6D6E568D">
                <wp:simplePos x="0" y="0"/>
                <wp:positionH relativeFrom="column">
                  <wp:posOffset>-533400</wp:posOffset>
                </wp:positionH>
                <wp:positionV relativeFrom="paragraph">
                  <wp:posOffset>236220</wp:posOffset>
                </wp:positionV>
                <wp:extent cx="0" cy="4914900"/>
                <wp:effectExtent l="0" t="0" r="1905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914900"/>
                        </a:xfrm>
                        <a:prstGeom prst="line">
                          <a:avLst/>
                        </a:prstGeom>
                        <a:ln>
                          <a:prstDash val="lgDashDot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E0E839" id="Straight Connector 3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2pt,18.6pt" to="-42pt,40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" strokecolor="#5b9bd5 [3204]" strokeweight=".5pt">
                <v:stroke dashstyle="longDashDotDot" joinstyle="miter"/>
              </v:line>
            </w:pict>
          </mc:Fallback>
        </mc:AlternateContent>
      </w:r>
      <w:r>
        <w:rPr>
          <w:b/>
          <w:i/>
          <w:sz w:val="24"/>
          <w:szCs w:val="24"/>
        </w:rPr>
        <w:t>Application Layer</w:t>
      </w:r>
    </w:p>
    <w:p w14:paraId="059BAE76" w14:textId="77777777" w:rsidR="00481DA8" w:rsidRDefault="006C6264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CFB407B" wp14:editId="0DE57FD6">
                <wp:simplePos x="0" y="0"/>
                <wp:positionH relativeFrom="column">
                  <wp:posOffset>4533900</wp:posOffset>
                </wp:positionH>
                <wp:positionV relativeFrom="paragraph">
                  <wp:posOffset>7620</wp:posOffset>
                </wp:positionV>
                <wp:extent cx="15240" cy="4914900"/>
                <wp:effectExtent l="0" t="0" r="2286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40" cy="4914900"/>
                        </a:xfrm>
                        <a:prstGeom prst="line">
                          <a:avLst/>
                        </a:prstGeom>
                        <a:ln>
                          <a:prstDash val="lgDashDot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8C2122" id="Straight Connector 5" o:spid="_x0000_s1026" style="position:absolute;flip:x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7pt,.6pt" to="358.2pt,38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" strokecolor="#5b9bd5 [3204]" strokeweight=".5pt">
                <v:stroke dashstyle="longDashDotDot" joinstyle="miter"/>
              </v:line>
            </w:pict>
          </mc:Fallback>
        </mc:AlternateContent>
      </w:r>
    </w:p>
    <w:p w14:paraId="4080A934" w14:textId="77777777" w:rsidR="00481DA8" w:rsidRDefault="005A19F0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865DD5B" wp14:editId="36E9B0C5">
            <wp:simplePos x="0" y="0"/>
            <wp:positionH relativeFrom="margin">
              <wp:posOffset>281940</wp:posOffset>
            </wp:positionH>
            <wp:positionV relativeFrom="paragraph">
              <wp:posOffset>53340</wp:posOffset>
            </wp:positionV>
            <wp:extent cx="694944" cy="612648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8iA6EpegT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944" cy="6126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 xml:space="preserve"> </w:t>
      </w:r>
    </w:p>
    <w:p w14:paraId="22E7FC8B" w14:textId="77777777" w:rsidR="00481DA8" w:rsidRDefault="0059562F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E2F3EB2" wp14:editId="3585174B">
                <wp:simplePos x="0" y="0"/>
                <wp:positionH relativeFrom="column">
                  <wp:posOffset>1531763</wp:posOffset>
                </wp:positionH>
                <wp:positionV relativeFrom="paragraph">
                  <wp:posOffset>134596</wp:posOffset>
                </wp:positionV>
                <wp:extent cx="1058896" cy="255946"/>
                <wp:effectExtent l="38100" t="190500" r="8255" b="20129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178485">
                          <a:off x="0" y="0"/>
                          <a:ext cx="1058896" cy="255946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FA6C6D" w14:textId="77777777" w:rsidR="00B843FC" w:rsidRDefault="00B843FC">
                            <w:r>
                              <w:t>&lt;&lt;web/https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2F3EB2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6" type="#_x0000_t202" style="position:absolute;margin-left:120.6pt;margin-top:10.6pt;width:83.4pt;height:20.15pt;rotation:1287220fd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" fillcolor="white [3201]" strokecolor="white [3212]" strokeweight="1pt">
                <v:textbox>
                  <w:txbxContent>
                    <w:p w14:paraId="09FA6C6D" w14:textId="77777777" w:rsidR="00B843FC" w:rsidRDefault="00B843FC">
                      <w:r>
                        <w:t>&lt;&lt;web/https&gt;&gt;</w:t>
                      </w:r>
                    </w:p>
                  </w:txbxContent>
                </v:textbox>
              </v:shape>
            </w:pict>
          </mc:Fallback>
        </mc:AlternateContent>
      </w:r>
      <w:r w:rsidR="005A19F0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DDB6FE9" wp14:editId="76612B69">
                <wp:simplePos x="0" y="0"/>
                <wp:positionH relativeFrom="column">
                  <wp:posOffset>929640</wp:posOffset>
                </wp:positionH>
                <wp:positionV relativeFrom="paragraph">
                  <wp:posOffset>105410</wp:posOffset>
                </wp:positionV>
                <wp:extent cx="2240280" cy="838200"/>
                <wp:effectExtent l="0" t="0" r="2667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40280" cy="838200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C7381E" id="Straight Connector 23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3.2pt,8.3pt" to="249.6pt,7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" strokecolor="black [3200]" strokeweight=".5pt">
                <v:stroke dashstyle="longDash" joinstyle="miter"/>
              </v:line>
            </w:pict>
          </mc:Fallback>
        </mc:AlternateContent>
      </w:r>
      <w:r w:rsidR="00481DA8">
        <w:t xml:space="preserve">         </w:t>
      </w:r>
    </w:p>
    <w:p w14:paraId="671E4B97" w14:textId="77777777" w:rsidR="00481DA8" w:rsidRPr="006C6264" w:rsidRDefault="00481DA8">
      <w:pPr>
        <w:rPr>
          <w:b/>
          <w:i/>
        </w:rPr>
      </w:pPr>
      <w:r>
        <w:t xml:space="preserve">       </w:t>
      </w:r>
      <w:r w:rsidR="006C6264">
        <w:t xml:space="preserve">                                                                                                             </w:t>
      </w:r>
      <w:r w:rsidR="006C6264" w:rsidRPr="006C6264">
        <w:rPr>
          <w:b/>
          <w:i/>
        </w:rPr>
        <w:t xml:space="preserve">Data layer    </w:t>
      </w:r>
    </w:p>
    <w:p w14:paraId="1046D053" w14:textId="77777777" w:rsidR="00481DA8" w:rsidRDefault="006C6264"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8CB5F52" wp14:editId="7D149025">
                <wp:simplePos x="0" y="0"/>
                <wp:positionH relativeFrom="column">
                  <wp:posOffset>5920740</wp:posOffset>
                </wp:positionH>
                <wp:positionV relativeFrom="paragraph">
                  <wp:posOffset>57150</wp:posOffset>
                </wp:positionV>
                <wp:extent cx="22860" cy="3970020"/>
                <wp:effectExtent l="0" t="0" r="34290" b="1143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3970020"/>
                        </a:xfrm>
                        <a:prstGeom prst="line">
                          <a:avLst/>
                        </a:prstGeom>
                        <a:ln>
                          <a:prstDash val="lgDashDot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249CD3" id="Straight Connector 9" o:spid="_x0000_s1026" style="position:absolute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6.2pt,4.5pt" to="468pt,3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" strokecolor="#5b9bd5 [3204]" strokeweight=".5pt">
                <v:stroke dashstyle="longDashDotDot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8EAE6F6" wp14:editId="06AB273D">
                <wp:simplePos x="0" y="0"/>
                <wp:positionH relativeFrom="column">
                  <wp:posOffset>4762500</wp:posOffset>
                </wp:positionH>
                <wp:positionV relativeFrom="paragraph">
                  <wp:posOffset>95250</wp:posOffset>
                </wp:positionV>
                <wp:extent cx="7620" cy="3901440"/>
                <wp:effectExtent l="0" t="0" r="30480" b="381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3901440"/>
                        </a:xfrm>
                        <a:prstGeom prst="line">
                          <a:avLst/>
                        </a:prstGeom>
                        <a:ln>
                          <a:prstDash val="lgDashDot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463ADB" id="Straight Connector 7" o:spid="_x0000_s1026" style="position:absolute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5pt,7.5pt" to="375.6pt,3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" strokecolor="#5b9bd5 [3204]" strokeweight=".5pt">
                <v:stroke dashstyle="longDashDotDot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F0D07A7" wp14:editId="61EB9038">
                <wp:simplePos x="0" y="0"/>
                <wp:positionH relativeFrom="column">
                  <wp:posOffset>4792980</wp:posOffset>
                </wp:positionH>
                <wp:positionV relativeFrom="paragraph">
                  <wp:posOffset>64770</wp:posOffset>
                </wp:positionV>
                <wp:extent cx="1150620" cy="0"/>
                <wp:effectExtent l="0" t="0" r="1143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50620" cy="0"/>
                        </a:xfrm>
                        <a:prstGeom prst="line">
                          <a:avLst/>
                        </a:prstGeom>
                        <a:ln>
                          <a:prstDash val="lgDashDot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8E839C" id="Straight Connector 6" o:spid="_x0000_s1026" style="position:absolute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7.4pt,5.1pt" to="468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" strokecolor="#5b9bd5 [3204]" strokeweight=".5pt">
                <v:stroke dashstyle="longDashDotDot" joinstyle="miter"/>
              </v:line>
            </w:pict>
          </mc:Fallback>
        </mc:AlternateContent>
      </w:r>
      <w:r w:rsidR="00481DA8">
        <w:t xml:space="preserve">                                                                                                                           </w:t>
      </w:r>
    </w:p>
    <w:p w14:paraId="07B2CC49" w14:textId="77777777" w:rsidR="005A19F0" w:rsidRDefault="005A19F0"/>
    <w:p w14:paraId="7153AE9C" w14:textId="77777777" w:rsidR="00481DA8" w:rsidRDefault="00B843FC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508AC9B" wp14:editId="58D27E3D">
                <wp:simplePos x="0" y="0"/>
                <wp:positionH relativeFrom="column">
                  <wp:posOffset>5120640</wp:posOffset>
                </wp:positionH>
                <wp:positionV relativeFrom="paragraph">
                  <wp:posOffset>8890</wp:posOffset>
                </wp:positionV>
                <wp:extent cx="525780" cy="815340"/>
                <wp:effectExtent l="0" t="0" r="26670" b="22860"/>
                <wp:wrapNone/>
                <wp:docPr id="30" name="Can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815340"/>
                        </a:xfrm>
                        <a:prstGeom prst="can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E71438" id="_x0000_t22" coordsize="21600,21600" o:spt="22" adj="5400" path="m10800,qx0@1l0@2qy10800,21600,21600@2l21600@1qy10800,xem0@1qy10800@0,21600@1nfe">
                <v:formulas>
                  <v:f eqn="val #0"/>
                  <v:f eqn="prod #0 1 2"/>
                  <v:f eqn="sum height 0 @1"/>
                </v:formulas>
                <v:path o:extrusionok="f" gradientshapeok="t" o:connecttype="custom" o:connectlocs="10800,@0;10800,0;0,10800;10800,21600;21600,10800" o:connectangles="270,270,180,90,0" textboxrect="0,@0,21600,@2"/>
                <v:handles>
                  <v:h position="center,#0" yrange="0,10800"/>
                </v:handles>
                <o:complex v:ext="view"/>
              </v:shapetype>
              <v:shape id="Can 30" o:spid="_x0000_s1026" type="#_x0000_t22" style="position:absolute;margin-left:403.2pt;margin-top:.7pt;width:41.4pt;height:64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" adj="3482" fillcolor="#a5a5a5 [3206]" strokecolor="white [3201]" strokeweight="1.5pt">
                <v:stroke joinstyle="miter"/>
              </v:shape>
            </w:pict>
          </mc:Fallback>
        </mc:AlternateContent>
      </w:r>
      <w:r w:rsidR="005A19F0">
        <w:t>Placement Department</w:t>
      </w:r>
    </w:p>
    <w:p w14:paraId="325E8950" w14:textId="77777777" w:rsidR="00481DA8" w:rsidRDefault="005A19F0">
      <w:r>
        <w:rPr>
          <w:noProof/>
        </w:rPr>
        <w:drawing>
          <wp:anchor distT="0" distB="0" distL="114300" distR="114300" simplePos="0" relativeHeight="251666432" behindDoc="0" locked="0" layoutInCell="1" allowOverlap="1" wp14:anchorId="1E41D263" wp14:editId="5E30ECD7">
            <wp:simplePos x="0" y="0"/>
            <wp:positionH relativeFrom="column">
              <wp:posOffset>3147060</wp:posOffset>
            </wp:positionH>
            <wp:positionV relativeFrom="paragraph">
              <wp:posOffset>45720</wp:posOffset>
            </wp:positionV>
            <wp:extent cx="381000" cy="419100"/>
            <wp:effectExtent l="0" t="0" r="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Windows_Firewall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C6989A" w14:textId="77777777" w:rsidR="00481DA8" w:rsidRDefault="005A19F0">
      <w:r>
        <w:t xml:space="preserve">                                                                     </w:t>
      </w:r>
    </w:p>
    <w:p w14:paraId="30D94448" w14:textId="77777777" w:rsidR="00481DA8" w:rsidRDefault="00B843FC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5FADBE2" wp14:editId="53D23688">
                <wp:simplePos x="0" y="0"/>
                <wp:positionH relativeFrom="column">
                  <wp:posOffset>4366260</wp:posOffset>
                </wp:positionH>
                <wp:positionV relativeFrom="paragraph">
                  <wp:posOffset>111760</wp:posOffset>
                </wp:positionV>
                <wp:extent cx="769620" cy="800100"/>
                <wp:effectExtent l="0" t="0" r="30480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9620" cy="8001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1CA656" id="Straight Connector 31" o:spid="_x0000_s1026" style="position:absolute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3.8pt,8.8pt" to="404.4pt,7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" strokecolor="black [3200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282D98C" wp14:editId="30E0970B">
                <wp:simplePos x="0" y="0"/>
                <wp:positionH relativeFrom="column">
                  <wp:posOffset>976630</wp:posOffset>
                </wp:positionH>
                <wp:positionV relativeFrom="paragraph">
                  <wp:posOffset>96520</wp:posOffset>
                </wp:positionV>
                <wp:extent cx="2170430" cy="891540"/>
                <wp:effectExtent l="0" t="0" r="20320" b="2286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70430" cy="89154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2A3AF9" id="Straight Connector 24" o:spid="_x0000_s1026" style="position:absolute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6.9pt,7.6pt" to="247.8pt,7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" strokecolor="black [3200]">
                <v:stroke dashstyle="dash"/>
              </v:line>
            </w:pict>
          </mc:Fallback>
        </mc:AlternateContent>
      </w:r>
    </w:p>
    <w:p w14:paraId="1A1D4D35" w14:textId="77777777" w:rsidR="00481DA8" w:rsidRDefault="0059562F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30F49E7" wp14:editId="6C92F2A4">
                <wp:simplePos x="0" y="0"/>
                <wp:positionH relativeFrom="column">
                  <wp:posOffset>3322320</wp:posOffset>
                </wp:positionH>
                <wp:positionV relativeFrom="paragraph">
                  <wp:posOffset>11430</wp:posOffset>
                </wp:positionV>
                <wp:extent cx="0" cy="2308860"/>
                <wp:effectExtent l="0" t="0" r="19050" b="1524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308860"/>
                        </a:xfrm>
                        <a:prstGeom prst="line">
                          <a:avLst/>
                        </a:prstGeom>
                        <a:ln>
                          <a:prstDash val="lgDashDotDot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10A1E5" id="Straight Connector 44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1.6pt,.9pt" to="261.6pt,18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" strokecolor="black [3200]" strokeweight=".5pt">
                <v:stroke dashstyle="longDashDotDot" joinstyle="miter"/>
              </v:line>
            </w:pict>
          </mc:Fallback>
        </mc:AlternateContent>
      </w:r>
      <w:r w:rsidR="00B843FC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C73619B" wp14:editId="51746407">
                <wp:simplePos x="0" y="0"/>
                <wp:positionH relativeFrom="column">
                  <wp:posOffset>3474720</wp:posOffset>
                </wp:positionH>
                <wp:positionV relativeFrom="paragraph">
                  <wp:posOffset>3810</wp:posOffset>
                </wp:positionV>
                <wp:extent cx="586740" cy="746760"/>
                <wp:effectExtent l="0" t="0" r="22860" b="3429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740" cy="74676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2D5A5D" id="Straight Connector 27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3.6pt,.3pt" to="319.8pt,5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 w:rsidR="00481DA8">
        <w:t xml:space="preserve">                                                                                      </w:t>
      </w:r>
      <w:r w:rsidR="00B843FC">
        <w:t xml:space="preserve">                                    </w:t>
      </w:r>
    </w:p>
    <w:p w14:paraId="7127B5EE" w14:textId="77777777" w:rsidR="00481DA8" w:rsidRDefault="00B843FC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92E4FE2" wp14:editId="00BB8E29">
                <wp:simplePos x="0" y="0"/>
                <wp:positionH relativeFrom="column">
                  <wp:posOffset>5433060</wp:posOffset>
                </wp:positionH>
                <wp:positionV relativeFrom="paragraph">
                  <wp:posOffset>63500</wp:posOffset>
                </wp:positionV>
                <wp:extent cx="0" cy="1844040"/>
                <wp:effectExtent l="0" t="0" r="19050" b="2286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8440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0DBB2E" id="Straight Connector 33" o:spid="_x0000_s1026" style="position:absolute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7.8pt,5pt" to="427.8pt,15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" strokecolor="black [3200]" strokeweight="1.5pt">
                <v:stroke joinstyle="miter"/>
              </v:line>
            </w:pict>
          </mc:Fallback>
        </mc:AlternateContent>
      </w:r>
    </w:p>
    <w:p w14:paraId="1B7B56D6" w14:textId="77777777" w:rsidR="005A19F0" w:rsidRDefault="0059562F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243DFC5F" wp14:editId="790798AF">
                <wp:simplePos x="0" y="0"/>
                <wp:positionH relativeFrom="column">
                  <wp:posOffset>5524500</wp:posOffset>
                </wp:positionH>
                <wp:positionV relativeFrom="paragraph">
                  <wp:posOffset>8890</wp:posOffset>
                </wp:positionV>
                <wp:extent cx="883920" cy="426720"/>
                <wp:effectExtent l="0" t="0" r="11430" b="11430"/>
                <wp:wrapTight wrapText="bothSides">
                  <wp:wrapPolygon edited="0">
                    <wp:start x="0" y="0"/>
                    <wp:lineTo x="0" y="21214"/>
                    <wp:lineTo x="21414" y="21214"/>
                    <wp:lineTo x="21414" y="0"/>
                    <wp:lineTo x="0" y="0"/>
                  </wp:wrapPolygon>
                </wp:wrapTight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3920" cy="42672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387771" w14:textId="77777777" w:rsidR="0059562F" w:rsidRDefault="0059562F" w:rsidP="0059562F">
                            <w:r>
                              <w:t>Consolidated 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DFC5F" id="Text Box 42" o:spid="_x0000_s1027" type="#_x0000_t202" style="position:absolute;margin-left:435pt;margin-top:.7pt;width:69.6pt;height:33.6pt;z-index:-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" fillcolor="white [3201]" strokecolor="white [3212]" strokeweight="1pt">
                <v:textbox>
                  <w:txbxContent>
                    <w:p w14:paraId="5A387771" w14:textId="77777777" w:rsidR="0059562F" w:rsidRDefault="0059562F" w:rsidP="0059562F">
                      <w:r>
                        <w:t>Consolidated Databas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34B0A2F" w14:textId="77777777" w:rsidR="005A19F0" w:rsidRDefault="0059562F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31CDF03" wp14:editId="75A43241">
                <wp:simplePos x="0" y="0"/>
                <wp:positionH relativeFrom="column">
                  <wp:posOffset>1493521</wp:posOffset>
                </wp:positionH>
                <wp:positionV relativeFrom="paragraph">
                  <wp:posOffset>14605</wp:posOffset>
                </wp:positionV>
                <wp:extent cx="1058896" cy="255946"/>
                <wp:effectExtent l="38100" t="209550" r="0" b="22034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232276">
                          <a:off x="0" y="0"/>
                          <a:ext cx="1058896" cy="255946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A4C016" w14:textId="77777777" w:rsidR="0059562F" w:rsidRDefault="0059562F" w:rsidP="0059562F">
                            <w:r>
                              <w:t>&lt;&lt;web/https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CDF03" id="Text Box 35" o:spid="_x0000_s1028" type="#_x0000_t202" style="position:absolute;margin-left:117.6pt;margin-top:1.15pt;width:83.4pt;height:20.15pt;rotation:-1493919fd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" fillcolor="white [3201]" strokecolor="white [3212]" strokeweight="1pt">
                <v:textbox>
                  <w:txbxContent>
                    <w:p w14:paraId="3BA4C016" w14:textId="77777777" w:rsidR="0059562F" w:rsidRDefault="0059562F" w:rsidP="0059562F">
                      <w:r>
                        <w:t>&lt;&lt;web/https&gt;&gt;</w:t>
                      </w:r>
                    </w:p>
                  </w:txbxContent>
                </v:textbox>
              </v:shape>
            </w:pict>
          </mc:Fallback>
        </mc:AlternateContent>
      </w:r>
    </w:p>
    <w:p w14:paraId="3A69E2D6" w14:textId="77777777" w:rsidR="00481DA8" w:rsidRDefault="005A19F0">
      <w:r>
        <w:rPr>
          <w:noProof/>
        </w:rPr>
        <w:drawing>
          <wp:anchor distT="0" distB="0" distL="114300" distR="114300" simplePos="0" relativeHeight="251660288" behindDoc="0" locked="0" layoutInCell="1" allowOverlap="1" wp14:anchorId="70F76F4F" wp14:editId="5F762016">
            <wp:simplePos x="0" y="0"/>
            <wp:positionH relativeFrom="margin">
              <wp:posOffset>304800</wp:posOffset>
            </wp:positionH>
            <wp:positionV relativeFrom="paragraph">
              <wp:posOffset>106045</wp:posOffset>
            </wp:positionV>
            <wp:extent cx="694944" cy="612648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8iA6EpegT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944" cy="6126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1DA8">
        <w:t xml:space="preserve">                             </w:t>
      </w:r>
    </w:p>
    <w:p w14:paraId="0B2FF33A" w14:textId="77777777" w:rsidR="00481DA8" w:rsidRDefault="0059562F"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757253F1" wp14:editId="3E0B292E">
                <wp:simplePos x="0" y="0"/>
                <wp:positionH relativeFrom="column">
                  <wp:posOffset>4398010</wp:posOffset>
                </wp:positionH>
                <wp:positionV relativeFrom="paragraph">
                  <wp:posOffset>142875</wp:posOffset>
                </wp:positionV>
                <wp:extent cx="883920" cy="426720"/>
                <wp:effectExtent l="0" t="0" r="11430" b="11430"/>
                <wp:wrapTight wrapText="bothSides">
                  <wp:wrapPolygon edited="0">
                    <wp:start x="0" y="0"/>
                    <wp:lineTo x="0" y="21214"/>
                    <wp:lineTo x="21414" y="21214"/>
                    <wp:lineTo x="21414" y="0"/>
                    <wp:lineTo x="0" y="0"/>
                  </wp:wrapPolygon>
                </wp:wrapTight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3920" cy="42672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3FFDD6" w14:textId="77777777" w:rsidR="0059562F" w:rsidRDefault="0059562F" w:rsidP="0059562F">
                            <w:r>
                              <w:t>Processing Un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253F1" id="Text Box 46" o:spid="_x0000_s1029" type="#_x0000_t202" style="position:absolute;margin-left:346.3pt;margin-top:11.25pt;width:69.6pt;height:33.6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" fillcolor="white [3201]" strokecolor="white [3212]" strokeweight="1pt">
                <v:textbox>
                  <w:txbxContent>
                    <w:p w14:paraId="003FFDD6" w14:textId="77777777" w:rsidR="0059562F" w:rsidRDefault="0059562F" w:rsidP="0059562F">
                      <w:r>
                        <w:t>Processing Uni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843FC">
        <w:rPr>
          <w:noProof/>
        </w:rPr>
        <w:drawing>
          <wp:anchor distT="0" distB="0" distL="114300" distR="114300" simplePos="0" relativeHeight="251672576" behindDoc="0" locked="0" layoutInCell="1" allowOverlap="1" wp14:anchorId="36497484" wp14:editId="3B07B995">
            <wp:simplePos x="0" y="0"/>
            <wp:positionH relativeFrom="column">
              <wp:posOffset>3901440</wp:posOffset>
            </wp:positionH>
            <wp:positionV relativeFrom="paragraph">
              <wp:posOffset>5080</wp:posOffset>
            </wp:positionV>
            <wp:extent cx="610235" cy="739140"/>
            <wp:effectExtent l="0" t="0" r="0" b="381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235" cy="739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F9B2F1" w14:textId="77777777" w:rsidR="00481DA8" w:rsidRDefault="0059562F"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757253F1" wp14:editId="3E0B292E">
                <wp:simplePos x="0" y="0"/>
                <wp:positionH relativeFrom="column">
                  <wp:posOffset>2811780</wp:posOffset>
                </wp:positionH>
                <wp:positionV relativeFrom="paragraph">
                  <wp:posOffset>49530</wp:posOffset>
                </wp:positionV>
                <wp:extent cx="662940" cy="281940"/>
                <wp:effectExtent l="0" t="0" r="22860" b="22860"/>
                <wp:wrapTight wrapText="bothSides">
                  <wp:wrapPolygon edited="0">
                    <wp:start x="0" y="21600"/>
                    <wp:lineTo x="21724" y="21600"/>
                    <wp:lineTo x="21724" y="-292"/>
                    <wp:lineTo x="0" y="-292"/>
                    <wp:lineTo x="0" y="21600"/>
                  </wp:wrapPolygon>
                </wp:wrapTight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662940" cy="28194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4106A3" w14:textId="77777777" w:rsidR="0059562F" w:rsidRDefault="0059562F" w:rsidP="0059562F">
                            <w:r>
                              <w:t>Firew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253F1" id="Text Box 45" o:spid="_x0000_s1030" type="#_x0000_t202" style="position:absolute;margin-left:221.4pt;margin-top:3.9pt;width:52.2pt;height:22.2pt;rotation:90;z-index:-25161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" fillcolor="white [3201]" strokecolor="white [3212]" strokeweight="1pt">
                <v:textbox>
                  <w:txbxContent>
                    <w:p w14:paraId="6A4106A3" w14:textId="77777777" w:rsidR="0059562F" w:rsidRDefault="0059562F" w:rsidP="0059562F">
                      <w:r>
                        <w:t>Firewall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481DA8">
        <w:t xml:space="preserve">                                                                                           </w:t>
      </w:r>
    </w:p>
    <w:p w14:paraId="5BA87DAB" w14:textId="77777777" w:rsidR="00481DA8" w:rsidRDefault="00481DA8"/>
    <w:p w14:paraId="69E9FCE2" w14:textId="77777777" w:rsidR="005A19F0" w:rsidRDefault="005A19F0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2674EF7" wp14:editId="404D184C">
                <wp:simplePos x="0" y="0"/>
                <wp:positionH relativeFrom="column">
                  <wp:posOffset>967740</wp:posOffset>
                </wp:positionH>
                <wp:positionV relativeFrom="paragraph">
                  <wp:posOffset>107950</wp:posOffset>
                </wp:positionV>
                <wp:extent cx="784860" cy="716280"/>
                <wp:effectExtent l="0" t="0" r="34290" b="2667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4860" cy="71628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D48A6B" id="Straight Connector 18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6.2pt,8.5pt" to="138pt,6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" strokecolor="black [3200]" strokeweight="1.5pt">
                <v:stroke joinstyle="miter"/>
              </v:line>
            </w:pict>
          </mc:Fallback>
        </mc:AlternateContent>
      </w:r>
      <w:r>
        <w:br/>
      </w:r>
    </w:p>
    <w:p w14:paraId="50975C4B" w14:textId="77777777" w:rsidR="00481DA8" w:rsidRDefault="0059562F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31CDF03" wp14:editId="75A43241">
                <wp:simplePos x="0" y="0"/>
                <wp:positionH relativeFrom="column">
                  <wp:posOffset>1033145</wp:posOffset>
                </wp:positionH>
                <wp:positionV relativeFrom="paragraph">
                  <wp:posOffset>48260</wp:posOffset>
                </wp:positionV>
                <wp:extent cx="753110" cy="240420"/>
                <wp:effectExtent l="0" t="247650" r="8890" b="25527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579595">
                          <a:off x="0" y="0"/>
                          <a:ext cx="753110" cy="24042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BAA936" w14:textId="77777777" w:rsidR="0059562F" w:rsidRDefault="0059562F" w:rsidP="0059562F">
                            <w:r>
                              <w:t>&lt;&lt;LAN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CDF03" id="Text Box 37" o:spid="_x0000_s1031" type="#_x0000_t202" style="position:absolute;margin-left:81.35pt;margin-top:3.8pt;width:59.3pt;height:18.95pt;rotation:2817606fd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" fillcolor="white [3201]" strokecolor="white [3212]" strokeweight="1pt">
                <v:textbox>
                  <w:txbxContent>
                    <w:p w14:paraId="11BAA936" w14:textId="77777777" w:rsidR="0059562F" w:rsidRDefault="0059562F" w:rsidP="0059562F">
                      <w:r>
                        <w:t>&lt;&lt;LAN&gt;&gt;</w:t>
                      </w:r>
                    </w:p>
                  </w:txbxContent>
                </v:textbox>
              </v:shape>
            </w:pict>
          </mc:Fallback>
        </mc:AlternateContent>
      </w:r>
      <w:r w:rsidR="00B843FC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8A9E8C9" wp14:editId="5954444E">
                <wp:simplePos x="0" y="0"/>
                <wp:positionH relativeFrom="column">
                  <wp:posOffset>4320540</wp:posOffset>
                </wp:positionH>
                <wp:positionV relativeFrom="paragraph">
                  <wp:posOffset>106680</wp:posOffset>
                </wp:positionV>
                <wp:extent cx="929640" cy="647700"/>
                <wp:effectExtent l="0" t="0" r="2286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9640" cy="6477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579F19" id="Straight Connector 32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0.2pt,8.4pt" to="413.4pt,5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 w:rsidR="005A19F0">
        <w:t xml:space="preserve">        Contract Office</w:t>
      </w:r>
    </w:p>
    <w:p w14:paraId="40FA2860" w14:textId="77777777" w:rsidR="00481DA8" w:rsidRDefault="00B843FC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0CD43A6" wp14:editId="2DA8EC95">
                <wp:simplePos x="0" y="0"/>
                <wp:positionH relativeFrom="column">
                  <wp:posOffset>3489960</wp:posOffset>
                </wp:positionH>
                <wp:positionV relativeFrom="paragraph">
                  <wp:posOffset>6350</wp:posOffset>
                </wp:positionV>
                <wp:extent cx="571500" cy="853440"/>
                <wp:effectExtent l="0" t="0" r="19050" b="2286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8534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C138FF" id="Straight Connector 28" o:spid="_x0000_s1026" style="position:absolute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4.8pt,.5pt" to="319.8pt,6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" strokecolor="black [3200]" strokeweight="1.5pt">
                <v:stroke joinstyle="miter"/>
              </v:line>
            </w:pict>
          </mc:Fallback>
        </mc:AlternateContent>
      </w:r>
    </w:p>
    <w:p w14:paraId="57EBC7B6" w14:textId="77777777" w:rsidR="005A19F0" w:rsidRDefault="005A19F0"/>
    <w:p w14:paraId="0B596CFC" w14:textId="77777777" w:rsidR="005A19F0" w:rsidRDefault="005A19F0">
      <w:r>
        <w:rPr>
          <w:noProof/>
        </w:rPr>
        <w:drawing>
          <wp:anchor distT="0" distB="0" distL="114300" distR="114300" simplePos="0" relativeHeight="251663360" behindDoc="0" locked="0" layoutInCell="1" allowOverlap="1" wp14:anchorId="4488C939" wp14:editId="4E9C7948">
            <wp:simplePos x="0" y="0"/>
            <wp:positionH relativeFrom="column">
              <wp:posOffset>1531620</wp:posOffset>
            </wp:positionH>
            <wp:positionV relativeFrom="paragraph">
              <wp:posOffset>10160</wp:posOffset>
            </wp:positionV>
            <wp:extent cx="563880" cy="413988"/>
            <wp:effectExtent l="0" t="0" r="7620" b="5715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rinter_icon_1-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" cy="4139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B6A730" w14:textId="77777777" w:rsidR="005A19F0" w:rsidRDefault="005A19F0"/>
    <w:p w14:paraId="7A389348" w14:textId="77777777" w:rsidR="005A19F0" w:rsidRDefault="0059562F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B6B6E58" wp14:editId="63750F8A">
                <wp:simplePos x="0" y="0"/>
                <wp:positionH relativeFrom="column">
                  <wp:posOffset>822959</wp:posOffset>
                </wp:positionH>
                <wp:positionV relativeFrom="paragraph">
                  <wp:posOffset>83207</wp:posOffset>
                </wp:positionV>
                <wp:extent cx="753110" cy="266788"/>
                <wp:effectExtent l="19050" t="228600" r="27940" b="22860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295495">
                          <a:off x="0" y="0"/>
                          <a:ext cx="753110" cy="26678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BC8041" w14:textId="77777777" w:rsidR="0059562F" w:rsidRDefault="0059562F" w:rsidP="0059562F">
                            <w:r>
                              <w:t>&lt;&lt;LAN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B6E58" id="Text Box 38" o:spid="_x0000_s1032" type="#_x0000_t202" style="position:absolute;margin-left:64.8pt;margin-top:6.55pt;width:59.3pt;height:21pt;rotation:-2517134fd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" fillcolor="white [3201]" strokecolor="white [3212]" strokeweight="1pt">
                <v:textbox>
                  <w:txbxContent>
                    <w:p w14:paraId="15BC8041" w14:textId="77777777" w:rsidR="0059562F" w:rsidRDefault="0059562F" w:rsidP="0059562F">
                      <w:r>
                        <w:t>&lt;&lt;LAN&gt;&gt;</w:t>
                      </w:r>
                    </w:p>
                  </w:txbxContent>
                </v:textbox>
              </v:shape>
            </w:pict>
          </mc:Fallback>
        </mc:AlternateContent>
      </w:r>
      <w:r w:rsidR="00B843FC">
        <w:rPr>
          <w:noProof/>
        </w:rPr>
        <w:drawing>
          <wp:anchor distT="0" distB="0" distL="114300" distR="114300" simplePos="0" relativeHeight="251675648" behindDoc="0" locked="0" layoutInCell="1" allowOverlap="1" wp14:anchorId="63E5965F" wp14:editId="79C6A4D5">
            <wp:simplePos x="0" y="0"/>
            <wp:positionH relativeFrom="column">
              <wp:posOffset>5120640</wp:posOffset>
            </wp:positionH>
            <wp:positionV relativeFrom="paragraph">
              <wp:posOffset>9525</wp:posOffset>
            </wp:positionV>
            <wp:extent cx="709295" cy="670560"/>
            <wp:effectExtent l="0" t="0" r="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download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9295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43FC">
        <w:rPr>
          <w:noProof/>
        </w:rPr>
        <w:drawing>
          <wp:anchor distT="0" distB="0" distL="114300" distR="114300" simplePos="0" relativeHeight="251668480" behindDoc="0" locked="0" layoutInCell="1" allowOverlap="1" wp14:anchorId="6505AF0C" wp14:editId="26194C4F">
            <wp:simplePos x="0" y="0"/>
            <wp:positionH relativeFrom="column">
              <wp:posOffset>3163570</wp:posOffset>
            </wp:positionH>
            <wp:positionV relativeFrom="paragraph">
              <wp:posOffset>135255</wp:posOffset>
            </wp:positionV>
            <wp:extent cx="381000" cy="419100"/>
            <wp:effectExtent l="0" t="0" r="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Windows_Firewall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19F0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4AE75EA" wp14:editId="43EE79A2">
                <wp:simplePos x="0" y="0"/>
                <wp:positionH relativeFrom="column">
                  <wp:posOffset>990600</wp:posOffset>
                </wp:positionH>
                <wp:positionV relativeFrom="paragraph">
                  <wp:posOffset>61595</wp:posOffset>
                </wp:positionV>
                <wp:extent cx="716280" cy="571500"/>
                <wp:effectExtent l="0" t="0" r="2667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16280" cy="5715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F5261D" id="Straight Connector 19" o:spid="_x0000_s1026" style="position:absolute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8pt,4.85pt" to="134.4pt,4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" strokecolor="black [3200]" strokeweight="1.5pt">
                <v:stroke joinstyle="miter"/>
              </v:line>
            </w:pict>
          </mc:Fallback>
        </mc:AlternateContent>
      </w:r>
    </w:p>
    <w:p w14:paraId="7B90EB64" w14:textId="77777777" w:rsidR="005A19F0" w:rsidRDefault="005A19F0"/>
    <w:p w14:paraId="01A35ADC" w14:textId="77777777" w:rsidR="005A19F0" w:rsidRDefault="0059562F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31CDF03" wp14:editId="75A43241">
                <wp:simplePos x="0" y="0"/>
                <wp:positionH relativeFrom="column">
                  <wp:posOffset>1441450</wp:posOffset>
                </wp:positionH>
                <wp:positionV relativeFrom="paragraph">
                  <wp:posOffset>62230</wp:posOffset>
                </wp:positionV>
                <wp:extent cx="1058896" cy="255946"/>
                <wp:effectExtent l="38100" t="114300" r="27305" b="125095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955670">
                          <a:off x="0" y="0"/>
                          <a:ext cx="1058896" cy="255946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D652C1" w14:textId="77777777" w:rsidR="0059562F" w:rsidRDefault="0059562F" w:rsidP="0059562F">
                            <w:r>
                              <w:t>&lt;&lt;web/https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CDF03" id="Text Box 36" o:spid="_x0000_s1033" type="#_x0000_t202" style="position:absolute;margin-left:113.5pt;margin-top:4.9pt;width:83.4pt;height:20.15pt;rotation:-703780fd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" fillcolor="white [3201]" strokecolor="white [3212]" strokeweight="1pt">
                <v:textbox>
                  <w:txbxContent>
                    <w:p w14:paraId="0DD652C1" w14:textId="77777777" w:rsidR="0059562F" w:rsidRDefault="0059562F" w:rsidP="0059562F">
                      <w:r>
                        <w:t>&lt;&lt;web/https&gt;&gt;</w:t>
                      </w:r>
                    </w:p>
                  </w:txbxContent>
                </v:textbox>
              </v:shape>
            </w:pict>
          </mc:Fallback>
        </mc:AlternateContent>
      </w:r>
      <w:r w:rsidR="005A19F0">
        <w:rPr>
          <w:noProof/>
        </w:rPr>
        <w:drawing>
          <wp:anchor distT="0" distB="0" distL="114300" distR="114300" simplePos="0" relativeHeight="251662336" behindDoc="1" locked="0" layoutInCell="1" allowOverlap="1" wp14:anchorId="70F76F4F" wp14:editId="5F762016">
            <wp:simplePos x="0" y="0"/>
            <wp:positionH relativeFrom="margin">
              <wp:posOffset>327660</wp:posOffset>
            </wp:positionH>
            <wp:positionV relativeFrom="paragraph">
              <wp:posOffset>221615</wp:posOffset>
            </wp:positionV>
            <wp:extent cx="694944" cy="612648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8iA6EpegT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944" cy="6126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317AE5" w14:textId="77777777" w:rsidR="005A19F0" w:rsidRDefault="0059562F" w:rsidP="005A19F0"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EA39629" wp14:editId="04C46CB4">
                <wp:simplePos x="0" y="0"/>
                <wp:positionH relativeFrom="margin">
                  <wp:posOffset>3322320</wp:posOffset>
                </wp:positionH>
                <wp:positionV relativeFrom="paragraph">
                  <wp:posOffset>81915</wp:posOffset>
                </wp:positionV>
                <wp:extent cx="7620" cy="1112520"/>
                <wp:effectExtent l="0" t="0" r="30480" b="3048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" cy="1112520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369D5D" id="Straight Connector 40" o:spid="_x0000_s1026" style="position:absolute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61.6pt,6.45pt" to="262.2pt,9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" strokecolor="black [3200]" strokeweight=".5pt">
                <v:stroke dashstyle="longDash" joinstyle="miter"/>
                <w10:wrap anchorx="margin"/>
              </v:line>
            </w:pict>
          </mc:Fallback>
        </mc:AlternateContent>
      </w:r>
      <w:r w:rsidR="00B843FC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EBD1DB6" wp14:editId="28298B23">
                <wp:simplePos x="0" y="0"/>
                <wp:positionH relativeFrom="column">
                  <wp:posOffset>975360</wp:posOffset>
                </wp:positionH>
                <wp:positionV relativeFrom="paragraph">
                  <wp:posOffset>5715</wp:posOffset>
                </wp:positionV>
                <wp:extent cx="2186940" cy="434340"/>
                <wp:effectExtent l="0" t="0" r="22860" b="2286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86940" cy="434340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3BEFAD" id="Straight Connector 25" o:spid="_x0000_s1026" style="position:absolute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8pt,.45pt" to="249pt,3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" strokecolor="black [3200]" strokeweight=".5pt">
                <v:stroke dashstyle="longDash" joinstyle="miter"/>
              </v:line>
            </w:pict>
          </mc:Fallback>
        </mc:AlternateContent>
      </w:r>
      <w:r w:rsidR="005A19F0">
        <w:t xml:space="preserve">                                                               </w:t>
      </w:r>
    </w:p>
    <w:p w14:paraId="6F4499A7" w14:textId="77777777" w:rsidR="005A19F0" w:rsidRDefault="005A19F0" w:rsidP="005A19F0"/>
    <w:p w14:paraId="35C77C40" w14:textId="77777777" w:rsidR="005A19F0" w:rsidRDefault="0059562F" w:rsidP="005A19F0"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757253F1" wp14:editId="3E0B292E">
                <wp:simplePos x="0" y="0"/>
                <wp:positionH relativeFrom="margin">
                  <wp:posOffset>5235575</wp:posOffset>
                </wp:positionH>
                <wp:positionV relativeFrom="paragraph">
                  <wp:posOffset>10795</wp:posOffset>
                </wp:positionV>
                <wp:extent cx="594360" cy="426720"/>
                <wp:effectExtent l="0" t="0" r="15240" b="11430"/>
                <wp:wrapTight wrapText="bothSides">
                  <wp:wrapPolygon edited="0">
                    <wp:start x="0" y="0"/>
                    <wp:lineTo x="0" y="21214"/>
                    <wp:lineTo x="21462" y="21214"/>
                    <wp:lineTo x="21462" y="0"/>
                    <wp:lineTo x="0" y="0"/>
                  </wp:wrapPolygon>
                </wp:wrapTight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" cy="42672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20B347" w14:textId="77777777" w:rsidR="0059562F" w:rsidRDefault="0059562F" w:rsidP="0059562F">
                            <w:r>
                              <w:t>Backup stor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253F1" id="Text Box 43" o:spid="_x0000_s1034" type="#_x0000_t202" style="position:absolute;margin-left:412.25pt;margin-top:.85pt;width:46.8pt;height:33.6pt;z-index:-251617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" fillcolor="white [3201]" strokecolor="white [3212]" strokeweight="1pt">
                <v:textbox>
                  <w:txbxContent>
                    <w:p w14:paraId="4020B347" w14:textId="77777777" w:rsidR="0059562F" w:rsidRDefault="0059562F" w:rsidP="0059562F">
                      <w:r>
                        <w:t>Backup storage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418A933E" w14:textId="77777777" w:rsidR="005A19F0" w:rsidRDefault="0059562F" w:rsidP="005A19F0"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B8E1CAF" wp14:editId="45EF57EA">
                <wp:simplePos x="0" y="0"/>
                <wp:positionH relativeFrom="column">
                  <wp:posOffset>3018155</wp:posOffset>
                </wp:positionH>
                <wp:positionV relativeFrom="paragraph">
                  <wp:posOffset>64770</wp:posOffset>
                </wp:positionV>
                <wp:extent cx="1058896" cy="255946"/>
                <wp:effectExtent l="1270" t="0" r="28575" b="28575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1058896" cy="255946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277A4E" w14:textId="77777777" w:rsidR="0059562F" w:rsidRDefault="0059562F" w:rsidP="0059562F">
                            <w:r>
                              <w:t>&lt;&lt;web/https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8E1CAF" id="Text Box 41" o:spid="_x0000_s1035" type="#_x0000_t202" style="position:absolute;margin-left:237.65pt;margin-top:5.1pt;width:83.4pt;height:20.15pt;rotation:90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" fillcolor="white [3201]" strokecolor="white [3212]" strokeweight="1pt">
                <v:textbox>
                  <w:txbxContent>
                    <w:p w14:paraId="42277A4E" w14:textId="77777777" w:rsidR="0059562F" w:rsidRDefault="0059562F" w:rsidP="0059562F">
                      <w:r>
                        <w:t>&lt;&lt;web/https&gt;&gt;</w:t>
                      </w:r>
                    </w:p>
                  </w:txbxContent>
                </v:textbox>
              </v:shape>
            </w:pict>
          </mc:Fallback>
        </mc:AlternateContent>
      </w:r>
    </w:p>
    <w:p w14:paraId="7F8BD1E8" w14:textId="77777777" w:rsidR="005A19F0" w:rsidRDefault="006C6264" w:rsidP="005A19F0"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CCB8425" wp14:editId="069975C2">
                <wp:simplePos x="0" y="0"/>
                <wp:positionH relativeFrom="column">
                  <wp:posOffset>4777740</wp:posOffset>
                </wp:positionH>
                <wp:positionV relativeFrom="paragraph">
                  <wp:posOffset>84455</wp:posOffset>
                </wp:positionV>
                <wp:extent cx="1165860" cy="7620"/>
                <wp:effectExtent l="0" t="0" r="34290" b="3048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5860" cy="7620"/>
                        </a:xfrm>
                        <a:prstGeom prst="line">
                          <a:avLst/>
                        </a:prstGeom>
                        <a:ln>
                          <a:prstDash val="lgDashDot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A32754" id="Straight Connector 8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6.2pt,6.65pt" to="468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" strokecolor="#5b9bd5 [3204]" strokeweight=".5pt">
                <v:stroke dashstyle="longDashDotDot" joinstyle="miter"/>
              </v:line>
            </w:pict>
          </mc:Fallback>
        </mc:AlternateContent>
      </w:r>
    </w:p>
    <w:p w14:paraId="3200ADBD" w14:textId="77777777" w:rsidR="005A19F0" w:rsidRPr="005A19F0" w:rsidRDefault="005A19F0" w:rsidP="005A19F0">
      <w:r>
        <w:t xml:space="preserve">   Arrangement department</w:t>
      </w:r>
    </w:p>
    <w:p w14:paraId="5F15FA42" w14:textId="77777777" w:rsidR="005A19F0" w:rsidRDefault="006C6264" w:rsidP="005A19F0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8473FAF" wp14:editId="7062FCDB">
                <wp:simplePos x="0" y="0"/>
                <wp:positionH relativeFrom="column">
                  <wp:posOffset>-525780</wp:posOffset>
                </wp:positionH>
                <wp:positionV relativeFrom="paragraph">
                  <wp:posOffset>112395</wp:posOffset>
                </wp:positionV>
                <wp:extent cx="5074920" cy="45720"/>
                <wp:effectExtent l="0" t="0" r="30480" b="3048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74920" cy="45720"/>
                        </a:xfrm>
                        <a:prstGeom prst="line">
                          <a:avLst/>
                        </a:prstGeom>
                        <a:ln>
                          <a:prstDash val="lgDashDot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4DC00D" id="Straight Connector 4" o:spid="_x0000_s1026" style="position:absolute;flip:y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1.4pt,8.85pt" to="358.2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" strokecolor="#5b9bd5 [3204]" strokeweight=".5pt">
                <v:stroke dashstyle="longDashDotDot" joinstyle="miter"/>
              </v:line>
            </w:pict>
          </mc:Fallback>
        </mc:AlternateContent>
      </w:r>
      <w:r w:rsidR="0059562F">
        <w:rPr>
          <w:noProof/>
        </w:rPr>
        <w:drawing>
          <wp:anchor distT="0" distB="0" distL="114300" distR="114300" simplePos="0" relativeHeight="251691008" behindDoc="1" locked="0" layoutInCell="1" allowOverlap="1" wp14:anchorId="5CBCA7C7" wp14:editId="4C7D5B1A">
            <wp:simplePos x="0" y="0"/>
            <wp:positionH relativeFrom="margin">
              <wp:posOffset>2983866</wp:posOffset>
            </wp:positionH>
            <wp:positionV relativeFrom="paragraph">
              <wp:posOffset>285750</wp:posOffset>
            </wp:positionV>
            <wp:extent cx="694690" cy="612140"/>
            <wp:effectExtent l="0" t="0" r="0" b="0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8iA6EpegT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69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9F0">
        <w:t xml:space="preserve">  </w:t>
      </w:r>
      <w:r w:rsidR="00E56307">
        <w:t xml:space="preserve"> </w:t>
      </w:r>
    </w:p>
    <w:p w14:paraId="692EA492" w14:textId="77777777" w:rsidR="00E56307" w:rsidRDefault="00E56307" w:rsidP="005A19F0"/>
    <w:p w14:paraId="3D6C52C6" w14:textId="77777777" w:rsidR="00E56307" w:rsidRDefault="00E56307" w:rsidP="005A19F0"/>
    <w:p w14:paraId="7FB058AE" w14:textId="77777777" w:rsidR="00E56307" w:rsidRDefault="00E56307" w:rsidP="005A19F0"/>
    <w:p w14:paraId="2B471ADA" w14:textId="77777777" w:rsidR="00E56307" w:rsidRDefault="00E56307" w:rsidP="005A19F0"/>
    <w:p w14:paraId="61DDD89D" w14:textId="77777777" w:rsidR="00E56307" w:rsidRDefault="00E56307" w:rsidP="005A19F0"/>
    <w:p w14:paraId="16CBDA73" w14:textId="77777777" w:rsidR="00E56307" w:rsidRDefault="00E56307" w:rsidP="005A19F0">
      <w:r>
        <w:t xml:space="preserve">                                                                                       </w:t>
      </w:r>
    </w:p>
    <w:p w14:paraId="25883855" w14:textId="77777777" w:rsidR="00E56307" w:rsidRDefault="00E56307" w:rsidP="005A19F0">
      <w:r>
        <w:t xml:space="preserve">                                                                                    Monitoring &amp; status updates   </w:t>
      </w:r>
    </w:p>
    <w:p w14:paraId="75E5E473" w14:textId="77777777" w:rsidR="006C6264" w:rsidRDefault="006C6264" w:rsidP="005A19F0"/>
    <w:p w14:paraId="0F7A0C3D" w14:textId="77777777" w:rsidR="006C6264" w:rsidRDefault="006C6264" w:rsidP="005A19F0">
      <w:r>
        <w:t xml:space="preserve">                                                                       </w:t>
      </w:r>
      <w:r w:rsidRPr="006C6264">
        <w:rPr>
          <w:b/>
          <w:i/>
          <w:sz w:val="24"/>
          <w:szCs w:val="24"/>
        </w:rPr>
        <w:t>Presentation / Human interaction layer</w:t>
      </w:r>
    </w:p>
    <w:p w14:paraId="58342865" w14:textId="77777777" w:rsidR="006C6264" w:rsidRDefault="006C6264" w:rsidP="005A19F0">
      <w:r>
        <w:t xml:space="preserve">                                                                                        </w:t>
      </w:r>
    </w:p>
    <w:p w14:paraId="63FE9949" w14:textId="77777777" w:rsidR="006C6264" w:rsidRDefault="006C6264" w:rsidP="005A19F0"/>
    <w:p w14:paraId="394B6341" w14:textId="77777777" w:rsidR="006C6264" w:rsidRDefault="006C6264" w:rsidP="005A19F0"/>
    <w:p w14:paraId="1C2B975F" w14:textId="77777777" w:rsidR="006C6264" w:rsidRDefault="006C6264" w:rsidP="005A19F0"/>
    <w:p w14:paraId="4F5ADA6C" w14:textId="77777777" w:rsidR="006C6264" w:rsidRDefault="006C6264" w:rsidP="005A19F0"/>
    <w:sectPr w:rsidR="006C62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tDAztTAwMDQ2NjFU0lEKTi0uzszPAykwrgUAbkqBWywAAAA="/>
  </w:docVars>
  <w:rsids>
    <w:rsidRoot w:val="00D64A13"/>
    <w:rsid w:val="00481DA8"/>
    <w:rsid w:val="0059562F"/>
    <w:rsid w:val="005A19F0"/>
    <w:rsid w:val="00687D0B"/>
    <w:rsid w:val="006C6264"/>
    <w:rsid w:val="00794C66"/>
    <w:rsid w:val="008B4E55"/>
    <w:rsid w:val="00B843FC"/>
    <w:rsid w:val="00BA2A8D"/>
    <w:rsid w:val="00D64A13"/>
    <w:rsid w:val="00DE7CF7"/>
    <w:rsid w:val="00E56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CC381"/>
  <w15:chartTrackingRefBased/>
  <w15:docId w15:val="{EBC968C9-1538-47E3-81A0-D850B30AA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1DA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481DA8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81DA8"/>
    <w:rPr>
      <w:rFonts w:ascii="Arial" w:eastAsia="Times New Roman" w:hAnsi="Arial" w:cs="Times New Roman"/>
      <w:b/>
      <w:kern w:val="28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73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80E27D-CD48-4F93-BAC5-1DBF21F67E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 Denver | Anschutz Medical Campus</Company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am, Yash</dc:creator>
  <cp:keywords/>
  <dc:description/>
  <cp:lastModifiedBy>Zheng, Dailin</cp:lastModifiedBy>
  <cp:revision>7</cp:revision>
  <dcterms:created xsi:type="dcterms:W3CDTF">2018-11-20T20:17:00Z</dcterms:created>
  <dcterms:modified xsi:type="dcterms:W3CDTF">2018-11-26T18:04:00Z</dcterms:modified>
</cp:coreProperties>
</file>